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Chile</w:t>
      </w:r>
      <w:r>
        <w:t xml:space="preserve"> </w:t>
      </w:r>
      <w:r>
        <w:t xml:space="preserve">Santiago</w:t>
      </w:r>
    </w:p>
    <w:bookmarkStart w:id="20" w:name="X0889e7aeb3831941ed270dcc7fe83255674e41e"/>
    <w:p>
      <w:pPr>
        <w:pStyle w:val="Heading1"/>
      </w:pPr>
      <w:r>
        <w:t xml:space="preserve">Cover Letter for Physicist Position in Chile Santiago</w:t>
      </w:r>
    </w:p>
    <w:p>
      <w:pPr>
        <w:pStyle w:val="FirstParagraph"/>
      </w:pPr>
      <w:r>
        <w:t xml:space="preserve">Dear [Hiring Manager's Name],</w:t>
      </w:r>
    </w:p>
    <w:p>
      <w:pPr>
        <w:pStyle w:val="BodyText"/>
      </w:pPr>
      <w:r>
        <w:t xml:space="preserve">I am writing to express my enthusiastic interest in the Physicist position at your esteemed institution in Chile Santiago. As a dedicated and innovative physicist with a strong academic background and hands-on research experience, I am eager to contribute my expertise to advance scientific discovery in one of South America’s most dynamic research hubs. Chile Santiago, with its vibrant academic community, cutting-edge facilities, and commitment to scientific excellence, represents an ideal environment for me to grow professionally while making meaningful contributions to the field of physics.</w:t>
      </w:r>
    </w:p>
    <w:p>
      <w:pPr>
        <w:pStyle w:val="BodyText"/>
      </w:pPr>
      <w:r>
        <w:t xml:space="preserve">Throughout my career as a Physicist, I have focused on [specific areas of expertise, e.g., quantum mechanics, astrophysics, materials science], driven by a passion for unraveling the fundamental principles that govern our universe. My academic journey began with a [Bachelor’s/Master’s/PhD] in Physics from [University Name], where I developed a robust foundation in theoretical and experimental methodologies. This was followed by [postdoctoral/research positions or industry roles], during which I engaged in projects that spanned [mention specific research topics, e.g., particle physics, cosmology, or renewable energy technologies]. These experiences not only honed my technical skills but also instilled a deep appreciation for interdisciplinary collaboration—a cornerstone of modern scientific progress.</w:t>
      </w:r>
    </w:p>
    <w:p>
      <w:pPr>
        <w:pStyle w:val="BodyText"/>
      </w:pPr>
      <w:r>
        <w:t xml:space="preserve">One of the most rewarding aspects of my work as a Physicist has been the opportunity to contribute to groundbreaking research that addresses global challenges. For instance, during my time at [Previous Institution/Project], I collaborated on a study exploring [specific project or discovery], which was published in [Journal Name] and highlighted in [media/outreach platform]. This work, which combined advanced computational modeling with experimental validation, exemplifies the kind of rigorous, impactful research that thrives in environments like Chile Santiago. The region’s unique geographical features—such as its world-class observatories in the Atacama Desert and proximity to the Pacific Ocean—create unparalleled opportunities for astrophysical and environmental research. I am particularly drawn to your institution’s focus on [specific research area or initiative mentioned in the job posting], as it aligns closely with my own professional goals.</w:t>
      </w:r>
    </w:p>
    <w:p>
      <w:pPr>
        <w:pStyle w:val="BodyText"/>
      </w:pPr>
      <w:r>
        <w:t xml:space="preserve">As a Physicist, I have consistently prioritized curiosity, precision, and innovation. My technical toolkit includes expertise in [list relevant skills: data analysis software (e.g., Python, MATLAB), instrumentation (e.g., spectroscopy, particle accelerators), or theoretical frameworks]. I am also adept at communicating complex scientific concepts to diverse audiences, whether through academic publications, presentations at international conferences, or public outreach programs. For example, I recently led a workshop on [topic] for high school students in [location], where I emphasized the importance of physics in solving real-world problems. This experience reinforced my belief that science should be both accessible and transformative—a philosophy I hope to embody in my work at your institution.</w:t>
      </w:r>
    </w:p>
    <w:p>
      <w:pPr>
        <w:pStyle w:val="BodyText"/>
      </w:pPr>
      <w:r>
        <w:t xml:space="preserve">What excites me most about the Physicist role in Chile Santiago is the chance to collaborate with a community of like-minded professionals who are pushing the boundaries of knowledge. Chile’s scientific landscape is uniquely positioned to address pressing issues such as [mention relevant topics: climate change, renewable energy, space exploration]. By leveraging my background in [specific field], I aim to contribute to projects that not only advance theoretical understanding but also have tangible societal benefits. I am particularly interested in exploring how your organization’s research initiatives intersect with Chile’s national priorities, such as its commitment to sustainability and technological innovation.</w:t>
      </w:r>
    </w:p>
    <w:p>
      <w:pPr>
        <w:pStyle w:val="BodyText"/>
      </w:pPr>
      <w:r>
        <w:t xml:space="preserve">In addition to my technical expertise, I bring a strong work ethic and adaptability. My time working in [previous location or project] taught me the value of perseverance and creativity when tackling complex problems. For example, during a challenging experiment involving [specific project], I developed a novel approach to [solution], which ultimately led to [result]. This experience underscored my ability to thrive in fast-paced, high-stakes environments—a skill I believe is critical for success in Chile Santiago’s competitive scientific ecosystem.</w:t>
      </w:r>
    </w:p>
    <w:p>
      <w:pPr>
        <w:pStyle w:val="BodyText"/>
      </w:pPr>
      <w:r>
        <w:t xml:space="preserve">I am also deeply committed to fostering inclusivity and diversity within the scientific community. As a Physicist, I have actively participated in initiatives aimed at increasing representation of underrepresented groups in STEM fields. Whether through mentoring young scientists or advocating for equitable access to research opportunities, I believe that a diverse workforce drives innovation. I am eager to bring this perspective to your team and contribute to a culture where all voices are valued.</w:t>
      </w:r>
    </w:p>
    <w:p>
      <w:pPr>
        <w:pStyle w:val="BodyText"/>
      </w:pPr>
      <w:r>
        <w:t xml:space="preserve">Finally, I am captivated by the unique blend of tradition and modernity that defines Chile Santiago. From its rich cultural heritage to its thriving tech startups, the city offers a fertile ground for interdisciplinary collaboration. I am particularly inspired by the work of local institutions such as [mention specific universities or research centers], which have established themselves as leaders in [relevant field]. I am confident that my background and vision align with your organization’s mission to [quote from job posting or institutional values].</w:t>
      </w:r>
    </w:p>
    <w:p>
      <w:pPr>
        <w:pStyle w:val="BodyText"/>
      </w:pPr>
      <w:r>
        <w:t xml:space="preserve">In conclusion, I would be thrilled to join your team as a Physicist in Chile Santiago. My combination of technical proficiency, research experience, and passion for science positions me to make immediate contributions while continuing to grow professionally. I am eager to discuss how my skills and aspirations align with the goals of your institution. Thank you for considering my application, and I look forward to the opportunity to contribute to your groundbreaking work.</w:t>
      </w:r>
    </w:p>
    <w:p>
      <w:pPr>
        <w:pStyle w:val="BodyText"/>
      </w:pPr>
      <w:r>
        <w:t xml:space="preserve">Sincerely,</w:t>
      </w:r>
      <w:r>
        <w:br/>
      </w:r>
      <w:r>
        <w:t xml:space="preserve">[Your Full Name]</w:t>
      </w:r>
      <w:r>
        <w:br/>
      </w:r>
      <w:r>
        <w:t xml:space="preserve">[Your Contact Information: Email | Phone Number]</w:t>
      </w:r>
      <w:r>
        <w:br/>
      </w:r>
      <w:r>
        <w:t xml:space="preserve">[LinkedIn Profile or Personal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Chile Santiago</dc:title>
  <dc:creator/>
  <dc:language>en</dc:language>
  <cp:keywords/>
  <dcterms:created xsi:type="dcterms:W3CDTF">2025-12-11T12:38:23Z</dcterms:created>
  <dcterms:modified xsi:type="dcterms:W3CDTF">2025-12-11T12:38:23Z</dcterms:modified>
</cp:coreProperties>
</file>

<file path=docProps/custom.xml><?xml version="1.0" encoding="utf-8"?>
<Properties xmlns="http://schemas.openxmlformats.org/officeDocument/2006/custom-properties" xmlns:vt="http://schemas.openxmlformats.org/officeDocument/2006/docPropsVTypes"/>
</file>